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fety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E</w:t>
      </w:r>
      <w:r>
        <w:t xml:space="preserve"> </w:t>
      </w:r>
      <w:r>
        <w:t xml:space="preserve">Gabriel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7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This compares the number of subjects that are observed with at least one AE (0,1) and the count of AEs per subject accounting for follow-up time. All subjects that received at least one vaccination should be included here, because safety motioning starts as soon as a subject receives a vaccination. Comparisons are between 46 vaccinated subjects and 47 placebo subjects. Vaccine is always 'sample 1' and placebo is always 'sample 2' below.</w:t>
      </w:r>
    </w:p>
    <w:p>
      <w:pPr>
        <w:pStyle w:val="Heading2"/>
      </w:pPr>
      <w:bookmarkStart w:id="21" w:name="over-all-ae-and-ae-by-grade-and-relationship"/>
      <w:bookmarkEnd w:id="21"/>
      <w:r>
        <w:t xml:space="preserve">Over All AE and AE by Grade and Relationship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44/46), sample 2:(44/47)</w:t>
      </w:r>
      <w:r>
        <w:br w:type="textWrapping"/>
      </w:r>
      <w:r>
        <w:rPr>
          <w:rStyle w:val="VerbatimChar"/>
        </w:rPr>
        <w:t xml:space="preserve">proportion 1 = 0.9565, proportion 2 = 0.936, p-value = 1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8528816 1.1177552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0.9787234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ilcoxon rank sum test with continuity corr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outcount$AEcount[outcount$trtfree == 1]/outcount$timeontrial[outcount$trtfree ==  and outcount$AEcount[outcount$trtfree == 0]/outcount$timeontrial[outcount$trtfree ==     1] and     0]</w:t>
      </w:r>
      <w:r>
        <w:br w:type="textWrapping"/>
      </w:r>
      <w:r>
        <w:rPr>
          <w:rStyle w:val="VerbatimChar"/>
        </w:rPr>
        <w:t xml:space="preserve">W = 1056, p-value = 0.8505</w:t>
      </w:r>
      <w:r>
        <w:br w:type="textWrapping"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grade-3"/>
      <w:bookmarkEnd w:id="23"/>
      <w:r>
        <w:t xml:space="preserve">Grade 3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5/46), sample 2:(4/47)</w:t>
      </w:r>
      <w:r>
        <w:br w:type="textWrapping"/>
      </w:r>
      <w:r>
        <w:rPr>
          <w:rStyle w:val="VerbatimChar"/>
        </w:rPr>
        <w:t xml:space="preserve">proportion 1 = 0.1087, proportion 2 = 0.085, p-value = 0.9723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1645184 3.4175098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0.7829787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ilcoxon rank sum test with continuity corr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outcount$grade3count[outcount$trtfree == 1]/outcount$timeontrial[outcount$trtfree ==  and outcount$grade3count[outcount$trtfree == 0]/outcount$timeontrial[outcount$trtfree ==     1] and     0]</w:t>
      </w:r>
      <w:r>
        <w:br w:type="textWrapping"/>
      </w:r>
      <w:r>
        <w:rPr>
          <w:rStyle w:val="VerbatimChar"/>
        </w:rPr>
        <w:t xml:space="preserve">W = 1106, p-value = 0.7136</w:t>
      </w:r>
      <w:r>
        <w:br w:type="textWrapping"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grade-2"/>
      <w:bookmarkEnd w:id="25"/>
      <w:r>
        <w:t xml:space="preserve">Grade 2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10/46), sample 2:(14/47)</w:t>
      </w:r>
      <w:r>
        <w:br w:type="textWrapping"/>
      </w:r>
      <w:r>
        <w:rPr>
          <w:rStyle w:val="VerbatimChar"/>
        </w:rPr>
        <w:t xml:space="preserve">proportion 1 = 0.2174, proportion 2 = 0.298, p-value = 0.5165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6324645 3.1183739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1.370213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ilcoxon rank sum test with continuity corr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outcount$grade2count[outcount$trtfree == 1]/outcount$timeontrial[outcount$trtfree ==  and outcount$grade2count[outcount$trtfree == 0]/outcount$timeontrial[outcount$trtfree ==     1] and     0]</w:t>
      </w:r>
      <w:r>
        <w:br w:type="textWrapping"/>
      </w:r>
      <w:r>
        <w:rPr>
          <w:rStyle w:val="VerbatimChar"/>
        </w:rPr>
        <w:t xml:space="preserve">W = 982, p-value = 0.3247</w:t>
      </w:r>
      <w:r>
        <w:br w:type="textWrapping"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grade-1"/>
      <w:bookmarkEnd w:id="27"/>
      <w:r>
        <w:t xml:space="preserve">Grade 1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38/46), sample 2:(37/47)</w:t>
      </w:r>
      <w:r>
        <w:br w:type="textWrapping"/>
      </w:r>
      <w:r>
        <w:rPr>
          <w:rStyle w:val="VerbatimChar"/>
        </w:rPr>
        <w:t xml:space="preserve">proportion 1 = 0.8261, proportion 2 = 0.787, p-value = 0.8333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7521777 1.2016377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0.9529675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ilcoxon rank sum test with continuity corr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outcount$grade1count[outcount$trtfree == 1]/outcount$timeontrial[outcount$trtfree ==  and outcount$grade1count[outcount$trtfree == 0]/outcount$timeontrial[outcount$trtfree ==     1] and     0]</w:t>
      </w:r>
      <w:r>
        <w:br w:type="textWrapping"/>
      </w:r>
      <w:r>
        <w:rPr>
          <w:rStyle w:val="VerbatimChar"/>
        </w:rPr>
        <w:t xml:space="preserve">W = 1086.5, p-value = 0.9692</w:t>
      </w:r>
      <w:r>
        <w:br w:type="textWrapping"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elated-everything-that-is-possibly-probably-or-definitely-related"/>
      <w:bookmarkEnd w:id="29"/>
      <w:r>
        <w:t xml:space="preserve">Related (everything that is possibly, probably or definitely relate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9/46), sample 2:(15/47)</w:t>
      </w:r>
      <w:r>
        <w:br w:type="textWrapping"/>
      </w:r>
      <w:r>
        <w:rPr>
          <w:rStyle w:val="VerbatimChar"/>
        </w:rPr>
        <w:t xml:space="preserve">proportion 1 = 0.1957, proportion 2 = 0.319, p-value = 0.2609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7476198 3.8404634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1.631206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ilcoxon rank sum test with continuity corr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outcount$relatedcount[outcount$trtfree == 1]/outcount$timeontrial[outcount$trtfree ==  and outcount$relatedcount[outcount$trtfree == 0]/outcount$timeontrial[outcount$trtfree ==     1] and     0]</w:t>
      </w:r>
      <w:r>
        <w:br w:type="textWrapping"/>
      </w:r>
      <w:r>
        <w:rPr>
          <w:rStyle w:val="VerbatimChar"/>
        </w:rPr>
        <w:t xml:space="preserve">W = 960, p-value = 0.2285</w:t>
      </w:r>
      <w:r>
        <w:br w:type="textWrapping"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unrelated-everything-that-is-not-possibly-probably-or-definitely-related"/>
      <w:bookmarkEnd w:id="31"/>
      <w:r>
        <w:t xml:space="preserve">Unrelated (everything that is not possibly, probably or definitely relate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44/46), sample 2:(40/47)</w:t>
      </w:r>
      <w:r>
        <w:br w:type="textWrapping"/>
      </w:r>
      <w:r>
        <w:rPr>
          <w:rStyle w:val="VerbatimChar"/>
        </w:rPr>
        <w:t xml:space="preserve">proportion 1 = 0.9565, proportion 2 = 0.851, p-value = 0.1683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7429694 1.0415407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0.8897485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ilcoxon rank sum test with continuity corr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outcount$unrelatedcount[outcount$trtfree == 1]/outcount$timeontrial[outcount$trtfree ==  and outcount$unrelatedcount[outcount$trtfree == 0]/outcount$timeontrial[outcount$trtfree ==     1] and     0]</w:t>
      </w:r>
      <w:r>
        <w:br w:type="textWrapping"/>
      </w:r>
      <w:r>
        <w:rPr>
          <w:rStyle w:val="VerbatimChar"/>
        </w:rPr>
        <w:t xml:space="preserve">W = 1167.5, p-value = 0.5082</w:t>
      </w:r>
      <w:r>
        <w:br w:type="textWrapping"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malaria"/>
      <w:bookmarkEnd w:id="33"/>
      <w:r>
        <w:t xml:space="preserve">Malaria</w:t>
      </w:r>
    </w:p>
    <w:p>
      <w:pPr>
        <w:pStyle w:val="FirstParagraph"/>
      </w:pPr>
      <w:r>
        <w:t xml:space="preserve">Malaria comparison by Grade.</w:t>
      </w:r>
    </w:p>
    <w:p>
      <w:pPr>
        <w:pStyle w:val="Heading2"/>
      </w:pPr>
      <w:bookmarkStart w:id="34" w:name="grade-3-1"/>
      <w:bookmarkEnd w:id="34"/>
      <w:r>
        <w:t xml:space="preserve">Grade 3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2/46), sample 2:(3/47)</w:t>
      </w:r>
      <w:r>
        <w:br w:type="textWrapping"/>
      </w:r>
      <w:r>
        <w:rPr>
          <w:rStyle w:val="VerbatimChar"/>
        </w:rPr>
        <w:t xml:space="preserve">proportion 1 = 0.0435, proportion 2 = 0.064, p-value = 1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 0.176053 16.959285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1.468085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ilcoxon rank sum test with continuity corr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outcount$malaria3[outcount$trtfree == 1]/outcount$timeontrial[outcount$trtfree ==  and outcount$malaria3[outcount$trtfree == 0]/outcount$timeontrial[outcount$trtfree ==     1] and     0]</w:t>
      </w:r>
      <w:r>
        <w:br w:type="textWrapping"/>
      </w:r>
      <w:r>
        <w:rPr>
          <w:rStyle w:val="VerbatimChar"/>
        </w:rPr>
        <w:t xml:space="preserve">W = 1057, p-value = 0.6441</w:t>
      </w:r>
      <w:r>
        <w:br w:type="textWrapping"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grade-2-1"/>
      <w:bookmarkEnd w:id="36"/>
      <w:r>
        <w:t xml:space="preserve">Grade 2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4/46), sample 2:(7/47)</w:t>
      </w:r>
      <w:r>
        <w:br w:type="textWrapping"/>
      </w:r>
      <w:r>
        <w:rPr>
          <w:rStyle w:val="VerbatimChar"/>
        </w:rPr>
        <w:t xml:space="preserve">proportion 1 = 0.087, proportion 2 = 0.149, p-value = 0.548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4683389 7.5294848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1.712766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ilcoxon rank sum test with continuity corr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outcount$malaria2[outcount$trtfree == 1]/outcount$timeontrial[outcount$trtfree ==  and outcount$malaria2[outcount$trtfree == 0]/outcount$timeontrial[outcount$trtfree ==     1] and     0]</w:t>
      </w:r>
      <w:r>
        <w:br w:type="textWrapping"/>
      </w:r>
      <w:r>
        <w:rPr>
          <w:rStyle w:val="VerbatimChar"/>
        </w:rPr>
        <w:t xml:space="preserve">W = 1013, p-value = 0.355</w:t>
      </w:r>
      <w:r>
        <w:br w:type="textWrapping"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grade-1-1"/>
      <w:bookmarkEnd w:id="38"/>
      <w:r>
        <w:t xml:space="preserve">Grade 1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16/46), sample 2:(17/47)</w:t>
      </w:r>
      <w:r>
        <w:br w:type="textWrapping"/>
      </w:r>
      <w:r>
        <w:rPr>
          <w:rStyle w:val="VerbatimChar"/>
        </w:rPr>
        <w:t xml:space="preserve">proportion 1 = 0.3478, proportion 2 = 0.362, p-value = 1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5635091 1.9326171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1.039894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ilcoxon rank sum test with continuity corr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outcount$malaria1[outcount$trtfree == 1]/outcount$timeontrial[outcount$trtfree ==  and outcount$malaria1[outcount$trtfree == 0]/outcount$timeontrial[outcount$trtfree ==     1] and     0]</w:t>
      </w:r>
      <w:r>
        <w:br w:type="textWrapping"/>
      </w:r>
      <w:r>
        <w:rPr>
          <w:rStyle w:val="VerbatimChar"/>
        </w:rPr>
        <w:t xml:space="preserve">W = 1062.5, p-value = 0.8715</w:t>
      </w:r>
      <w:r>
        <w:br w:type="textWrapping"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solicited"/>
      <w:bookmarkEnd w:id="40"/>
      <w:r>
        <w:t xml:space="preserve">Solicited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7/46), sample 2:(9/47)</w:t>
      </w:r>
      <w:r>
        <w:br w:type="textWrapping"/>
      </w:r>
      <w:r>
        <w:rPr>
          <w:rStyle w:val="VerbatimChar"/>
        </w:rPr>
        <w:t xml:space="preserve">proportion 1 = 0.1522, proportion 2 = 0.191, p-value = 0.8212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4551194 3.6700016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1.258359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ilcoxon rank sum test with continuity corr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outcount$Solicitedcount[outcount$trtfree == 1]/outcount$timeontrial[outcount$trtfree ==  and outcount$Solicitedcount[outcount$trtfree == 0]/outcount$timeontrial[outcount$trtfree ==     1] and     0]</w:t>
      </w:r>
      <w:r>
        <w:br w:type="textWrapping"/>
      </w:r>
      <w:r>
        <w:rPr>
          <w:rStyle w:val="VerbatimChar"/>
        </w:rPr>
        <w:t xml:space="preserve">W = 1030, p-value = 0.555</w:t>
      </w:r>
      <w:r>
        <w:br w:type="textWrapping"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olicited-ae-binary-only"/>
      <w:bookmarkEnd w:id="42"/>
      <w:r>
        <w:t xml:space="preserve">Solicited AE Binary only</w:t>
      </w:r>
    </w:p>
    <w:p>
      <w:pPr>
        <w:pStyle w:val="FirstParagraph"/>
      </w:pPr>
      <w:r>
        <w:t xml:space="preserve">1= observed having this AE during follow-up, 0= not observed having this AE during follow-up</w:t>
      </w:r>
    </w:p>
    <w:p>
      <w:pPr>
        <w:pStyle w:val="SourceCode"/>
      </w:pPr>
      <w:r>
        <w:rPr>
          <w:rStyle w:val="VerbatimChar"/>
        </w:rPr>
        <w:t xml:space="preserve">[1] "BRADYCARDIA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0/46), sample 2:(1/47)</w:t>
      </w:r>
      <w:r>
        <w:br w:type="textWrapping"/>
      </w:r>
      <w:r>
        <w:rPr>
          <w:rStyle w:val="VerbatimChar"/>
        </w:rPr>
        <w:t xml:space="preserve">proportion 1 = 0, proportion 2 = 0.021, p-value = 1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02564238        Inf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     Inf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1] "GRANULOCYTE COUNT DECREAS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4/46), sample 2:(2/47)</w:t>
      </w:r>
      <w:r>
        <w:br w:type="textWrapping"/>
      </w:r>
      <w:r>
        <w:rPr>
          <w:rStyle w:val="VerbatimChar"/>
        </w:rPr>
        <w:t xml:space="preserve">proportion 1 = 0.087, proportion 2 = 0.043, p-value = 0.6565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04591296 3.23967690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0.489361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1] "HEADACHE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7/46), sample 2:(7/47)</w:t>
      </w:r>
      <w:r>
        <w:br w:type="textWrapping"/>
      </w:r>
      <w:r>
        <w:rPr>
          <w:rStyle w:val="VerbatimChar"/>
        </w:rPr>
        <w:t xml:space="preserve">proportion 1 = 0.1522, proportion 2 = 0.149, p-value = 1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316775 3.024982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0.978723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1] "PYREXIA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0/46), sample 2:(1/47)</w:t>
      </w:r>
      <w:r>
        <w:br w:type="textWrapping"/>
      </w:r>
      <w:r>
        <w:rPr>
          <w:rStyle w:val="VerbatimChar"/>
        </w:rPr>
        <w:t xml:space="preserve">proportion 1 = 0, proportion 2 = 0.021, p-value = 1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02564238        Inf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     Inf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1] "MALAISE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0/46), sample 2:(1/47)</w:t>
      </w:r>
      <w:r>
        <w:br w:type="textWrapping"/>
      </w:r>
      <w:r>
        <w:rPr>
          <w:rStyle w:val="VerbatimChar"/>
        </w:rPr>
        <w:t xml:space="preserve">proportion 1 = 0, proportion 2 = 0.021, p-value = 1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02564238        Inf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     Inf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1] "INJECTION SITE PAIN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0/46), sample 2:(4/47)</w:t>
      </w:r>
      <w:r>
        <w:br w:type="textWrapping"/>
      </w:r>
      <w:r>
        <w:rPr>
          <w:rStyle w:val="VerbatimChar"/>
        </w:rPr>
        <w:t xml:space="preserve">proportion 1 = 0, proportion 2 = 0.085, p-value = 0.1222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6748939       Inf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     Inf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1] "DIASTOLIC HYPERTENSION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1/46), sample 2:(0/47)</w:t>
      </w:r>
      <w:r>
        <w:br w:type="textWrapping"/>
      </w:r>
      <w:r>
        <w:rPr>
          <w:rStyle w:val="VerbatimChar"/>
        </w:rPr>
        <w:t xml:space="preserve">proportion 1 = 0.0217, proportion 2 = 0, p-value = 0.9892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 0.00000 37.41406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       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1] "SCHISTOSOMIASIS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1/46), sample 2:(2/47)</w:t>
      </w:r>
      <w:r>
        <w:br w:type="textWrapping"/>
      </w:r>
      <w:r>
        <w:rPr>
          <w:rStyle w:val="VerbatimChar"/>
        </w:rPr>
        <w:t xml:space="preserve">proportion 1 = 0.0217, proportion 2 = 0.043, p-value = 1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  0.1055245 113.1573254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1.95744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1] "ALANINE AMINOTRANSFERASE INCREAS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2/46), sample 2:(0/47)</w:t>
      </w:r>
      <w:r>
        <w:br w:type="textWrapping"/>
      </w:r>
      <w:r>
        <w:rPr>
          <w:rStyle w:val="VerbatimChar"/>
        </w:rPr>
        <w:t xml:space="preserve">proportion 1 = 0.0435, proportion 2 = 0, p-value = 0.4839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000000 5.044912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       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1] "BLOOD CREATININE INCREAS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0/46), sample 2:(1/47)</w:t>
      </w:r>
      <w:r>
        <w:br w:type="textWrapping"/>
      </w:r>
      <w:r>
        <w:rPr>
          <w:rStyle w:val="VerbatimChar"/>
        </w:rPr>
        <w:t xml:space="preserve">proportion 1 = 0, proportion 2 = 0.021, p-value = 1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02564238        Inf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      Inf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1] "FATIGUE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3/46), sample 2:(1/47)</w:t>
      </w:r>
      <w:r>
        <w:br w:type="textWrapping"/>
      </w:r>
      <w:r>
        <w:rPr>
          <w:rStyle w:val="VerbatimChar"/>
        </w:rPr>
        <w:t xml:space="preserve">proportion 1 = 0.0652, proportion 2 = 0.021, p-value = 0.6005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006355636 3.890366854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0.326241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1] "HEMOGLOBIN DECREAS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lded binomial test for rat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sample 1:(3/46), sample 2:(3/47)</w:t>
      </w:r>
      <w:r>
        <w:br w:type="textWrapping"/>
      </w:r>
      <w:r>
        <w:rPr>
          <w:rStyle w:val="VerbatimChar"/>
        </w:rPr>
        <w:t xml:space="preserve">proportion 1 = 0.0652, proportion 2 = 0.064, p-value = 1</w:t>
      </w:r>
      <w:r>
        <w:br w:type="textWrapping"/>
      </w:r>
      <w:r>
        <w:rPr>
          <w:rStyle w:val="VerbatimChar"/>
        </w:rPr>
        <w:t xml:space="preserve">alternative hypothesis: true ratio is not equal to 1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1373882 6.9751403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ratio (p2/p1) </w:t>
      </w:r>
      <w:r>
        <w:br w:type="textWrapping"/>
      </w:r>
      <w:r>
        <w:rPr>
          <w:rStyle w:val="VerbatimChar"/>
        </w:rPr>
        <w:t xml:space="preserve">    0.9787234 </w:t>
      </w:r>
    </w:p>
    <w:p>
      <w:pPr>
        <w:pStyle w:val="FirstParagraph"/>
      </w:pPr>
      <w:r>
        <w:t xml:space="preserve">none of these are significantly differ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797e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Analysis Report</dc:title>
  <dc:creator>Erin E Gabriel</dc:creator>
  <dcterms:created xsi:type="dcterms:W3CDTF">2015-07-27</dcterms:created>
  <dcterms:modified xsi:type="dcterms:W3CDTF">2015-07-27</dcterms:modified>
</cp:coreProperties>
</file>